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XSpec="right" w:tblpY="841"/>
        <w:tblW w:w="138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128"/>
        <w:gridCol w:w="1077"/>
        <w:gridCol w:w="10"/>
        <w:gridCol w:w="979"/>
        <w:gridCol w:w="1186"/>
        <w:gridCol w:w="15"/>
        <w:gridCol w:w="1203"/>
        <w:gridCol w:w="1434"/>
        <w:gridCol w:w="1452"/>
        <w:gridCol w:w="1555"/>
        <w:gridCol w:w="1460"/>
        <w:gridCol w:w="1434"/>
        <w:gridCol w:w="874"/>
      </w:tblGrid>
      <w:tr w:rsidR="00E366F8" w:rsidRPr="00872AC8" w14:paraId="2E5D63A6" w14:textId="77777777" w:rsidTr="006011AC">
        <w:trPr>
          <w:trHeight w:val="422"/>
        </w:trPr>
        <w:tc>
          <w:tcPr>
            <w:tcW w:w="11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C63FEA" w14:textId="77777777" w:rsidR="00F77023" w:rsidRPr="00872AC8" w:rsidRDefault="000C3772" w:rsidP="00BF6899">
            <w:pPr>
              <w:spacing w:after="0" w:line="240" w:lineRule="auto"/>
              <w:rPr>
                <w:b/>
                <w:sz w:val="20"/>
                <w:szCs w:val="20"/>
                <w:lang w:val="tr-TR"/>
              </w:rPr>
            </w:pPr>
            <w:r w:rsidRPr="00872AC8">
              <w:rPr>
                <w:b/>
                <w:sz w:val="20"/>
                <w:szCs w:val="20"/>
                <w:lang w:val="tr-TR"/>
              </w:rPr>
              <w:t>1</w:t>
            </w:r>
            <w:r w:rsidR="00F77023" w:rsidRPr="00872AC8">
              <w:rPr>
                <w:b/>
                <w:sz w:val="20"/>
                <w:szCs w:val="20"/>
                <w:lang w:val="tr-TR"/>
              </w:rPr>
              <w:t>.SINIF</w:t>
            </w:r>
          </w:p>
        </w:tc>
        <w:tc>
          <w:tcPr>
            <w:tcW w:w="11805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8EB905" w14:textId="5A3214B1" w:rsidR="00F77023" w:rsidRPr="00872AC8" w:rsidRDefault="007A2006" w:rsidP="00BF6899">
            <w:pPr>
              <w:pStyle w:val="ListParagraph"/>
              <w:spacing w:after="0" w:line="240" w:lineRule="auto"/>
              <w:rPr>
                <w:b/>
                <w:sz w:val="20"/>
                <w:szCs w:val="20"/>
              </w:rPr>
            </w:pPr>
            <w:r w:rsidRPr="00872AC8">
              <w:rPr>
                <w:b/>
                <w:sz w:val="20"/>
                <w:szCs w:val="20"/>
              </w:rPr>
              <w:t>LABORANT VE VETERİNER SAĞLIĞI</w:t>
            </w:r>
            <w:r w:rsidR="006011AC">
              <w:rPr>
                <w:b/>
                <w:sz w:val="20"/>
                <w:szCs w:val="20"/>
              </w:rPr>
              <w:t xml:space="preserve"> FİNAL PROGRAMI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CB374" w14:textId="77777777" w:rsidR="00F77023" w:rsidRPr="00872AC8" w:rsidRDefault="00F77023" w:rsidP="00BF6899">
            <w:pPr>
              <w:pStyle w:val="ListParagraph"/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  <w:tr w:rsidR="005948AA" w:rsidRPr="00872AC8" w14:paraId="57C95229" w14:textId="77777777" w:rsidTr="006011AC">
        <w:trPr>
          <w:trHeight w:val="422"/>
        </w:trPr>
        <w:tc>
          <w:tcPr>
            <w:tcW w:w="11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C4B08B" w14:textId="77777777" w:rsidR="00F77023" w:rsidRPr="00872AC8" w:rsidRDefault="00F77023" w:rsidP="00BF6899">
            <w:pPr>
              <w:spacing w:after="0" w:line="240" w:lineRule="auto"/>
              <w:rPr>
                <w:sz w:val="20"/>
                <w:szCs w:val="20"/>
                <w:lang w:val="tr-TR"/>
              </w:rPr>
            </w:pP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B5AB26" w14:textId="77777777" w:rsidR="00F77023" w:rsidRPr="00872AC8" w:rsidRDefault="00F77023" w:rsidP="00BF689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9.00</w:t>
            </w:r>
          </w:p>
        </w:tc>
        <w:tc>
          <w:tcPr>
            <w:tcW w:w="9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73A4CD" w14:textId="77777777" w:rsidR="00F77023" w:rsidRPr="00872AC8" w:rsidRDefault="00F77023" w:rsidP="00BF689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10.00</w:t>
            </w:r>
          </w:p>
        </w:tc>
        <w:tc>
          <w:tcPr>
            <w:tcW w:w="12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8617B4" w14:textId="77777777" w:rsidR="00F77023" w:rsidRPr="00872AC8" w:rsidRDefault="00F77023" w:rsidP="00BF689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11.00</w:t>
            </w: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4815F4" w14:textId="77777777" w:rsidR="00F77023" w:rsidRPr="00872AC8" w:rsidRDefault="00F77023" w:rsidP="00BF689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12.00</w:t>
            </w:r>
          </w:p>
        </w:tc>
        <w:tc>
          <w:tcPr>
            <w:tcW w:w="1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7F0902" w14:textId="77777777" w:rsidR="00F77023" w:rsidRPr="00872AC8" w:rsidRDefault="00F77023" w:rsidP="00BF689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13.00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89639F" w14:textId="77777777" w:rsidR="00F77023" w:rsidRPr="00872AC8" w:rsidRDefault="00F77023" w:rsidP="00BF689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14.00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BFB90E" w14:textId="77777777" w:rsidR="00F77023" w:rsidRPr="00872AC8" w:rsidRDefault="00F77023" w:rsidP="00BF689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15.00</w:t>
            </w:r>
          </w:p>
        </w:tc>
        <w:tc>
          <w:tcPr>
            <w:tcW w:w="1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2B364F" w14:textId="77777777" w:rsidR="00F77023" w:rsidRPr="00872AC8" w:rsidRDefault="00F77023" w:rsidP="00BF689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16.00</w:t>
            </w:r>
          </w:p>
        </w:tc>
        <w:tc>
          <w:tcPr>
            <w:tcW w:w="1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CF67F1" w14:textId="77777777" w:rsidR="00F77023" w:rsidRPr="00872AC8" w:rsidRDefault="00F77023" w:rsidP="00BF689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17.00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D349F7" w14:textId="77777777" w:rsidR="00F77023" w:rsidRPr="00872AC8" w:rsidRDefault="00F77023" w:rsidP="00BF689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18.00</w:t>
            </w:r>
          </w:p>
        </w:tc>
      </w:tr>
      <w:tr w:rsidR="006011AC" w:rsidRPr="00872AC8" w14:paraId="722B1F35" w14:textId="77777777" w:rsidTr="006011AC">
        <w:trPr>
          <w:trHeight w:val="422"/>
        </w:trPr>
        <w:tc>
          <w:tcPr>
            <w:tcW w:w="11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61D488" w14:textId="24682B84" w:rsidR="006011AC" w:rsidRPr="001C40A3" w:rsidRDefault="006011AC" w:rsidP="006011AC">
            <w:pPr>
              <w:spacing w:after="0" w:line="240" w:lineRule="auto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6.12.2019</w:t>
            </w: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2361A4" w14:textId="77777777" w:rsidR="006011AC" w:rsidRPr="00B12018" w:rsidRDefault="006011AC" w:rsidP="006011AC">
            <w:pPr>
              <w:spacing w:after="0" w:line="240" w:lineRule="auto"/>
              <w:rPr>
                <w:color w:val="FF0000"/>
                <w:sz w:val="20"/>
                <w:szCs w:val="20"/>
              </w:rPr>
            </w:pPr>
          </w:p>
        </w:tc>
        <w:tc>
          <w:tcPr>
            <w:tcW w:w="9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658A33" w14:textId="77777777" w:rsidR="006011AC" w:rsidRPr="00B12018" w:rsidRDefault="006011AC" w:rsidP="006011AC">
            <w:pPr>
              <w:spacing w:after="0" w:line="240" w:lineRule="auto"/>
              <w:rPr>
                <w:color w:val="FF0000"/>
                <w:sz w:val="20"/>
                <w:szCs w:val="20"/>
              </w:rPr>
            </w:pPr>
          </w:p>
        </w:tc>
        <w:tc>
          <w:tcPr>
            <w:tcW w:w="1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3739427" w14:textId="77777777" w:rsidR="006011AC" w:rsidRPr="00872AC8" w:rsidRDefault="006011AC" w:rsidP="006011AC">
            <w:pPr>
              <w:spacing w:after="0" w:line="240" w:lineRule="auto"/>
              <w:jc w:val="center"/>
              <w:rPr>
                <w:color w:val="FF0000"/>
                <w:sz w:val="20"/>
                <w:szCs w:val="20"/>
              </w:rPr>
            </w:pPr>
          </w:p>
          <w:p w14:paraId="6407885D" w14:textId="77777777" w:rsidR="006011AC" w:rsidRPr="00872AC8" w:rsidRDefault="006011AC" w:rsidP="006011AC">
            <w:pPr>
              <w:spacing w:after="0" w:line="240" w:lineRule="auto"/>
              <w:jc w:val="center"/>
              <w:rPr>
                <w:color w:val="FF0000"/>
                <w:sz w:val="20"/>
                <w:szCs w:val="20"/>
              </w:rPr>
            </w:pPr>
          </w:p>
        </w:tc>
        <w:tc>
          <w:tcPr>
            <w:tcW w:w="1218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10073CB8" w14:textId="77777777" w:rsidR="006011AC" w:rsidRPr="00872AC8" w:rsidRDefault="006011AC" w:rsidP="006011AC">
            <w:pPr>
              <w:spacing w:after="0" w:line="240" w:lineRule="auto"/>
              <w:jc w:val="center"/>
              <w:rPr>
                <w:color w:val="FF0000"/>
                <w:sz w:val="20"/>
                <w:szCs w:val="20"/>
              </w:rPr>
            </w:pPr>
          </w:p>
        </w:tc>
        <w:tc>
          <w:tcPr>
            <w:tcW w:w="143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0B105A9" w14:textId="77777777" w:rsidR="006011AC" w:rsidRPr="00872AC8" w:rsidRDefault="006011AC" w:rsidP="006011AC">
            <w:pPr>
              <w:spacing w:after="0" w:line="240" w:lineRule="auto"/>
              <w:jc w:val="center"/>
              <w:rPr>
                <w:color w:val="FF0000"/>
                <w:sz w:val="20"/>
                <w:szCs w:val="20"/>
              </w:rPr>
            </w:pP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32DB52" w14:textId="77777777" w:rsidR="006011AC" w:rsidRPr="00872AC8" w:rsidRDefault="006011AC" w:rsidP="006011A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872AC8">
              <w:rPr>
                <w:color w:val="000000"/>
                <w:sz w:val="20"/>
                <w:szCs w:val="20"/>
              </w:rPr>
              <w:t>LVS103            IN 2 D03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1491BD" w14:textId="77777777" w:rsidR="006011AC" w:rsidRPr="00872AC8" w:rsidRDefault="006011AC" w:rsidP="006011AC">
            <w:pPr>
              <w:rPr>
                <w:rFonts w:cs="CIDFont+F1"/>
                <w:color w:val="000000"/>
                <w:sz w:val="20"/>
                <w:szCs w:val="20"/>
              </w:rPr>
            </w:pPr>
          </w:p>
        </w:tc>
        <w:tc>
          <w:tcPr>
            <w:tcW w:w="1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27C06F" w14:textId="77777777" w:rsidR="006011AC" w:rsidRPr="00872AC8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0E506F" w14:textId="77777777" w:rsidR="006011AC" w:rsidRPr="00872AC8" w:rsidRDefault="006011AC" w:rsidP="006011AC">
            <w:pPr>
              <w:autoSpaceDE w:val="0"/>
              <w:autoSpaceDN w:val="0"/>
              <w:adjustRightInd w:val="0"/>
              <w:spacing w:after="0" w:line="240" w:lineRule="auto"/>
              <w:rPr>
                <w:rFonts w:cs="CIDFont+F1"/>
                <w:color w:val="000000"/>
                <w:sz w:val="20"/>
                <w:szCs w:val="20"/>
              </w:rPr>
            </w:pP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3075FD" w14:textId="77777777" w:rsidR="006011AC" w:rsidRPr="00872AC8" w:rsidRDefault="006011AC" w:rsidP="006011AC">
            <w:pPr>
              <w:autoSpaceDE w:val="0"/>
              <w:autoSpaceDN w:val="0"/>
              <w:adjustRightInd w:val="0"/>
              <w:spacing w:after="0" w:line="240" w:lineRule="auto"/>
              <w:rPr>
                <w:rFonts w:cs="CIDFont+F1"/>
                <w:color w:val="000000"/>
                <w:sz w:val="20"/>
                <w:szCs w:val="20"/>
              </w:rPr>
            </w:pPr>
          </w:p>
        </w:tc>
      </w:tr>
      <w:tr w:rsidR="006011AC" w:rsidRPr="00872AC8" w14:paraId="487AC59B" w14:textId="77777777" w:rsidTr="006011AC">
        <w:trPr>
          <w:trHeight w:val="589"/>
        </w:trPr>
        <w:tc>
          <w:tcPr>
            <w:tcW w:w="11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592C36" w14:textId="5FB9A5D3" w:rsidR="006011AC" w:rsidRPr="001C40A3" w:rsidRDefault="006011AC" w:rsidP="006011AC">
            <w:pPr>
              <w:spacing w:after="0" w:line="240" w:lineRule="auto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7.12.2019</w:t>
            </w:r>
          </w:p>
        </w:tc>
        <w:tc>
          <w:tcPr>
            <w:tcW w:w="10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7020C7A" w14:textId="77777777" w:rsidR="006011AC" w:rsidRPr="00872AC8" w:rsidRDefault="006011AC" w:rsidP="006011AC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4A57DB6" w14:textId="77777777" w:rsidR="006011AC" w:rsidRPr="00872AC8" w:rsidRDefault="006011AC" w:rsidP="006011AC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201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BD47D58" w14:textId="77777777" w:rsidR="006011AC" w:rsidRPr="00872AC8" w:rsidRDefault="006011AC" w:rsidP="006011AC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1D964B9" w14:textId="77777777" w:rsidR="006011AC" w:rsidRPr="00872AC8" w:rsidRDefault="006011AC" w:rsidP="006011AC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43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BF9D92F" w14:textId="77777777" w:rsidR="006011AC" w:rsidRPr="00872AC8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0DC0F6" w14:textId="77777777" w:rsidR="006011AC" w:rsidRPr="00872AC8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B04B85" w14:textId="77777777" w:rsidR="006011AC" w:rsidRPr="00872AC8" w:rsidRDefault="006011AC" w:rsidP="006011AC">
            <w:pPr>
              <w:spacing w:after="0" w:line="240" w:lineRule="auto"/>
              <w:rPr>
                <w:rFonts w:cs="CIDFont+F1"/>
                <w:sz w:val="20"/>
                <w:szCs w:val="20"/>
              </w:rPr>
            </w:pPr>
          </w:p>
        </w:tc>
        <w:tc>
          <w:tcPr>
            <w:tcW w:w="1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4E2952" w14:textId="77777777" w:rsidR="006011AC" w:rsidRPr="00872AC8" w:rsidRDefault="006011AC" w:rsidP="006011AC">
            <w:pPr>
              <w:spacing w:after="0" w:line="240" w:lineRule="auto"/>
              <w:rPr>
                <w:rFonts w:cs="CIDFont+F1"/>
                <w:sz w:val="20"/>
                <w:szCs w:val="20"/>
              </w:rPr>
            </w:pPr>
          </w:p>
        </w:tc>
        <w:tc>
          <w:tcPr>
            <w:tcW w:w="1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94204F" w14:textId="77777777" w:rsidR="006011AC" w:rsidRPr="00872AC8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A8315E" w14:textId="77777777" w:rsidR="006011AC" w:rsidRPr="00872AC8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6011AC" w:rsidRPr="00872AC8" w14:paraId="03D87A19" w14:textId="77777777" w:rsidTr="006011AC">
        <w:trPr>
          <w:trHeight w:val="422"/>
        </w:trPr>
        <w:tc>
          <w:tcPr>
            <w:tcW w:w="11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FBA42D" w14:textId="667FBA62" w:rsidR="006011AC" w:rsidRPr="001C40A3" w:rsidRDefault="006011AC" w:rsidP="006011AC">
            <w:pPr>
              <w:spacing w:after="0" w:line="240" w:lineRule="auto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8.12.2019</w:t>
            </w: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8D61628" w14:textId="77777777" w:rsidR="006011AC" w:rsidRPr="00872AC8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98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81CE522" w14:textId="77777777" w:rsidR="006011AC" w:rsidRPr="00872AC8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LVS105 VT 4 L02</w:t>
            </w:r>
          </w:p>
        </w:tc>
        <w:tc>
          <w:tcPr>
            <w:tcW w:w="12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8F12B4" w14:textId="77777777" w:rsidR="006011AC" w:rsidRPr="00872AC8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CD7CED" w14:textId="77777777" w:rsidR="006011AC" w:rsidRPr="005216AD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VS103       </w:t>
            </w:r>
            <w:r w:rsidRPr="005216AD">
              <w:rPr>
                <w:sz w:val="20"/>
                <w:szCs w:val="20"/>
              </w:rPr>
              <w:t xml:space="preserve"> </w:t>
            </w:r>
          </w:p>
          <w:p w14:paraId="543E5B8D" w14:textId="77777777" w:rsidR="006011AC" w:rsidRPr="005216AD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  <w:r w:rsidRPr="005216AD">
              <w:rPr>
                <w:sz w:val="20"/>
                <w:szCs w:val="20"/>
              </w:rPr>
              <w:t>UYGULAMA</w:t>
            </w:r>
          </w:p>
          <w:p w14:paraId="774B06B0" w14:textId="77777777" w:rsidR="006011AC" w:rsidRPr="00B12018" w:rsidRDefault="006011AC" w:rsidP="006011AC">
            <w:pPr>
              <w:spacing w:after="0" w:line="240" w:lineRule="auto"/>
              <w:rPr>
                <w:color w:val="FF0000"/>
                <w:sz w:val="20"/>
                <w:szCs w:val="20"/>
              </w:rPr>
            </w:pPr>
            <w:r w:rsidRPr="005216AD">
              <w:rPr>
                <w:sz w:val="20"/>
                <w:szCs w:val="20"/>
              </w:rPr>
              <w:t xml:space="preserve"> VT 4 L02</w:t>
            </w:r>
          </w:p>
        </w:tc>
        <w:tc>
          <w:tcPr>
            <w:tcW w:w="1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4C7F4F" w14:textId="77777777" w:rsidR="006011AC" w:rsidRPr="00B12018" w:rsidRDefault="006011AC" w:rsidP="006011AC">
            <w:pPr>
              <w:spacing w:after="0" w:line="240" w:lineRule="auto"/>
              <w:rPr>
                <w:color w:val="FF0000"/>
                <w:sz w:val="20"/>
                <w:szCs w:val="20"/>
              </w:rPr>
            </w:pP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BCA66E" w14:textId="77777777" w:rsidR="006011AC" w:rsidRPr="00872AC8" w:rsidRDefault="006011AC" w:rsidP="006011AC">
            <w:pPr>
              <w:rPr>
                <w:rFonts w:cs="Arial"/>
                <w:color w:val="000000"/>
                <w:sz w:val="20"/>
                <w:szCs w:val="20"/>
              </w:rPr>
            </w:pPr>
            <w:r w:rsidRPr="00872AC8">
              <w:rPr>
                <w:rFonts w:cs="Arial"/>
                <w:color w:val="000000"/>
                <w:sz w:val="20"/>
                <w:szCs w:val="20"/>
              </w:rPr>
              <w:t>LVS101     ANATOMİ LAB.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49B4A9" w14:textId="77777777" w:rsidR="006011AC" w:rsidRPr="00872AC8" w:rsidRDefault="006011AC" w:rsidP="006011AC">
            <w:pPr>
              <w:rPr>
                <w:rFonts w:cs="CIDFont+F1"/>
                <w:color w:val="000000"/>
                <w:sz w:val="20"/>
                <w:szCs w:val="20"/>
              </w:rPr>
            </w:pPr>
          </w:p>
        </w:tc>
        <w:tc>
          <w:tcPr>
            <w:tcW w:w="1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A4840C" w14:textId="77777777" w:rsidR="006011AC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 xml:space="preserve">LVS107 </w:t>
            </w:r>
          </w:p>
          <w:p w14:paraId="196A933C" w14:textId="77777777" w:rsidR="006011AC" w:rsidRPr="00872AC8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UYGULAMA</w:t>
            </w:r>
          </w:p>
          <w:p w14:paraId="289F143A" w14:textId="77777777" w:rsidR="006011AC" w:rsidRPr="00872AC8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 xml:space="preserve"> VT 4 L02</w:t>
            </w:r>
          </w:p>
        </w:tc>
        <w:tc>
          <w:tcPr>
            <w:tcW w:w="1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D7CE15" w14:textId="77777777" w:rsidR="006011AC" w:rsidRPr="00872AC8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09F3BD" w14:textId="77777777" w:rsidR="006011AC" w:rsidRPr="00872AC8" w:rsidRDefault="006011AC" w:rsidP="006011A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6011AC" w:rsidRPr="00872AC8" w14:paraId="3191F745" w14:textId="77777777" w:rsidTr="006011AC">
        <w:trPr>
          <w:trHeight w:val="399"/>
        </w:trPr>
        <w:tc>
          <w:tcPr>
            <w:tcW w:w="11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D0BBCB" w14:textId="1A84E7E5" w:rsidR="006011AC" w:rsidRPr="001C40A3" w:rsidRDefault="006011AC" w:rsidP="006011AC">
            <w:pPr>
              <w:spacing w:after="0" w:line="240" w:lineRule="auto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9.12.2019</w:t>
            </w:r>
          </w:p>
        </w:tc>
        <w:tc>
          <w:tcPr>
            <w:tcW w:w="10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CC122C1" w14:textId="77777777" w:rsidR="006011AC" w:rsidRPr="00872AC8" w:rsidRDefault="006011AC" w:rsidP="006011AC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97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585F0EF1" w14:textId="77777777" w:rsidR="006011AC" w:rsidRPr="00872AC8" w:rsidRDefault="006011AC" w:rsidP="006011AC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1201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1CD22AB" w14:textId="77777777" w:rsidR="006011AC" w:rsidRPr="00872AC8" w:rsidRDefault="006011AC" w:rsidP="006011AC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B7E245" w14:textId="77777777" w:rsidR="006011AC" w:rsidRPr="00872AC8" w:rsidRDefault="006011AC" w:rsidP="006011AC">
            <w:pPr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1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705D57" w14:textId="77777777" w:rsidR="006011AC" w:rsidRPr="00872AC8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B99825" w14:textId="77777777" w:rsidR="006011AC" w:rsidRPr="00872AC8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0E6623" w14:textId="77777777" w:rsidR="006011AC" w:rsidRPr="00872AC8" w:rsidRDefault="006011AC" w:rsidP="006011A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872AC8">
              <w:rPr>
                <w:color w:val="000000"/>
                <w:sz w:val="20"/>
                <w:szCs w:val="20"/>
              </w:rPr>
              <w:t xml:space="preserve">   </w:t>
            </w:r>
          </w:p>
        </w:tc>
        <w:tc>
          <w:tcPr>
            <w:tcW w:w="1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710402" w14:textId="77777777" w:rsidR="006011AC" w:rsidRPr="00872AC8" w:rsidRDefault="006011AC" w:rsidP="006011A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1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B3C2E0" w14:textId="77777777" w:rsidR="006011AC" w:rsidRPr="00872AC8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480FC6" w14:textId="77777777" w:rsidR="006011AC" w:rsidRPr="00872AC8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6011AC" w:rsidRPr="00872AC8" w14:paraId="56D37BF2" w14:textId="77777777" w:rsidTr="006011AC">
        <w:trPr>
          <w:trHeight w:val="606"/>
        </w:trPr>
        <w:tc>
          <w:tcPr>
            <w:tcW w:w="11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C7F1D3" w14:textId="3F278B42" w:rsidR="006011AC" w:rsidRPr="001C40A3" w:rsidRDefault="006011AC" w:rsidP="006011AC">
            <w:pPr>
              <w:spacing w:after="0" w:line="240" w:lineRule="auto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20.12.2019</w:t>
            </w:r>
          </w:p>
        </w:tc>
        <w:tc>
          <w:tcPr>
            <w:tcW w:w="10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C950ABC" w14:textId="77777777" w:rsidR="006011AC" w:rsidRPr="00872AC8" w:rsidRDefault="006011AC" w:rsidP="006011AC">
            <w:pPr>
              <w:jc w:val="center"/>
              <w:rPr>
                <w:rFonts w:cs="CIDFont+F1"/>
                <w:color w:val="FF0000"/>
                <w:sz w:val="20"/>
                <w:szCs w:val="20"/>
              </w:rPr>
            </w:pPr>
          </w:p>
        </w:tc>
        <w:tc>
          <w:tcPr>
            <w:tcW w:w="97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CC9BB64" w14:textId="77777777" w:rsidR="006011AC" w:rsidRPr="00872AC8" w:rsidRDefault="006011AC" w:rsidP="006011AC">
            <w:pPr>
              <w:jc w:val="center"/>
              <w:rPr>
                <w:rFonts w:cs="CIDFont+F1"/>
                <w:color w:val="FF0000"/>
                <w:sz w:val="20"/>
                <w:szCs w:val="20"/>
              </w:rPr>
            </w:pPr>
          </w:p>
        </w:tc>
        <w:tc>
          <w:tcPr>
            <w:tcW w:w="12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26D726" w14:textId="77777777" w:rsidR="006011AC" w:rsidRPr="00872AC8" w:rsidRDefault="006011AC" w:rsidP="006011AC">
            <w:pPr>
              <w:rPr>
                <w:rFonts w:cs="Arial"/>
                <w:color w:val="000000"/>
                <w:sz w:val="20"/>
                <w:szCs w:val="20"/>
              </w:rPr>
            </w:pPr>
            <w:r w:rsidRPr="00872AC8">
              <w:rPr>
                <w:rFonts w:cs="Arial"/>
                <w:color w:val="000000"/>
                <w:sz w:val="20"/>
                <w:szCs w:val="20"/>
              </w:rPr>
              <w:t>LVS101</w:t>
            </w:r>
            <w:r>
              <w:rPr>
                <w:rFonts w:cs="Arial"/>
                <w:color w:val="000000"/>
                <w:sz w:val="20"/>
                <w:szCs w:val="20"/>
              </w:rPr>
              <w:t xml:space="preserve">     </w:t>
            </w:r>
            <w:r w:rsidRPr="00872AC8">
              <w:rPr>
                <w:rFonts w:cs="Arial"/>
                <w:color w:val="000000"/>
                <w:sz w:val="20"/>
                <w:szCs w:val="20"/>
              </w:rPr>
              <w:t>VT 2 D03</w:t>
            </w: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18B541" w14:textId="77777777" w:rsidR="006011AC" w:rsidRPr="00872AC8" w:rsidRDefault="006011AC" w:rsidP="006011AC">
            <w:pPr>
              <w:rPr>
                <w:rFonts w:cs="CIDFont+F1"/>
                <w:color w:val="000000"/>
                <w:sz w:val="20"/>
                <w:szCs w:val="20"/>
              </w:rPr>
            </w:pPr>
          </w:p>
        </w:tc>
        <w:tc>
          <w:tcPr>
            <w:tcW w:w="1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EE6065" w14:textId="77777777" w:rsidR="006011AC" w:rsidRPr="00872AC8" w:rsidRDefault="006011AC" w:rsidP="006011AC">
            <w:pPr>
              <w:spacing w:line="240" w:lineRule="auto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F4DE1C" w14:textId="77777777" w:rsidR="006011AC" w:rsidRPr="00872AC8" w:rsidRDefault="006011AC" w:rsidP="006011AC">
            <w:pPr>
              <w:spacing w:line="240" w:lineRule="auto"/>
              <w:rPr>
                <w:rFonts w:cs="CIDFont+F1"/>
                <w:color w:val="000000"/>
                <w:sz w:val="20"/>
                <w:szCs w:val="20"/>
              </w:rPr>
            </w:pP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F97C5D" w14:textId="77777777" w:rsidR="006011AC" w:rsidRPr="00872AC8" w:rsidRDefault="006011AC" w:rsidP="006011A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1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24CB5B" w14:textId="77777777" w:rsidR="006011AC" w:rsidRPr="00872AC8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9A5E84" w14:textId="77777777" w:rsidR="006011AC" w:rsidRPr="00872AC8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28BC7B" w14:textId="77777777" w:rsidR="006011AC" w:rsidRPr="00872AC8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6011AC" w:rsidRPr="00872AC8" w14:paraId="64EA6B31" w14:textId="77777777" w:rsidTr="006011AC">
        <w:trPr>
          <w:trHeight w:val="422"/>
        </w:trPr>
        <w:tc>
          <w:tcPr>
            <w:tcW w:w="11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46D4C6" w14:textId="5138D7CD" w:rsidR="006011AC" w:rsidRPr="001C40A3" w:rsidRDefault="006011AC" w:rsidP="006011AC">
            <w:pPr>
              <w:spacing w:after="0" w:line="240" w:lineRule="auto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21.12.2019</w:t>
            </w: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A5D6BF2" w14:textId="77777777" w:rsidR="006011AC" w:rsidRPr="00872AC8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98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D030FB6" w14:textId="77777777" w:rsidR="006011AC" w:rsidRPr="00872AC8" w:rsidRDefault="006011AC" w:rsidP="006011AC">
            <w:pPr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12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7E8912" w14:textId="77777777" w:rsidR="006011AC" w:rsidRPr="00872AC8" w:rsidRDefault="006011AC" w:rsidP="006011AC">
            <w:pPr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5D23BF" w14:textId="77777777" w:rsidR="006011AC" w:rsidRPr="00872AC8" w:rsidRDefault="006011AC" w:rsidP="006011AC">
            <w:pPr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1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3136AB" w14:textId="77777777" w:rsidR="006011AC" w:rsidRPr="00872AC8" w:rsidRDefault="006011AC" w:rsidP="006011AC">
            <w:pPr>
              <w:spacing w:line="240" w:lineRule="auto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0B279F" w14:textId="77777777" w:rsidR="006011AC" w:rsidRPr="00872AC8" w:rsidRDefault="006011AC" w:rsidP="006011AC">
            <w:pPr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FBCF03" w14:textId="77777777" w:rsidR="006011AC" w:rsidRPr="00872AC8" w:rsidRDefault="006011AC" w:rsidP="006011AC">
            <w:pPr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1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416E2B" w14:textId="77777777" w:rsidR="006011AC" w:rsidRPr="00872AC8" w:rsidRDefault="006011AC" w:rsidP="006011A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1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2C5DC9" w14:textId="77777777" w:rsidR="006011AC" w:rsidRPr="00872AC8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16ACA8" w14:textId="77777777" w:rsidR="006011AC" w:rsidRPr="00872AC8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</w:tbl>
    <w:p w14:paraId="101F1F8E" w14:textId="77777777" w:rsidR="005D2F87" w:rsidRPr="00872AC8" w:rsidRDefault="005D2F87">
      <w:pPr>
        <w:rPr>
          <w:sz w:val="20"/>
          <w:szCs w:val="20"/>
        </w:rPr>
      </w:pPr>
    </w:p>
    <w:p w14:paraId="150A3B84" w14:textId="77777777" w:rsidR="000C3772" w:rsidRPr="00872AC8" w:rsidRDefault="000C3772">
      <w:pPr>
        <w:rPr>
          <w:sz w:val="20"/>
          <w:szCs w:val="20"/>
        </w:rPr>
      </w:pPr>
    </w:p>
    <w:p w14:paraId="449A01E2" w14:textId="77777777" w:rsidR="000C3772" w:rsidRPr="00872AC8" w:rsidRDefault="000C3772">
      <w:pPr>
        <w:rPr>
          <w:sz w:val="20"/>
          <w:szCs w:val="20"/>
        </w:rPr>
      </w:pPr>
    </w:p>
    <w:p w14:paraId="63470727" w14:textId="77777777" w:rsidR="000C3772" w:rsidRPr="00872AC8" w:rsidRDefault="000C3772">
      <w:pPr>
        <w:rPr>
          <w:sz w:val="20"/>
          <w:szCs w:val="20"/>
        </w:rPr>
      </w:pPr>
    </w:p>
    <w:p w14:paraId="36EA4B05" w14:textId="77777777" w:rsidR="000C3772" w:rsidRPr="00872AC8" w:rsidRDefault="000C3772">
      <w:pPr>
        <w:rPr>
          <w:sz w:val="20"/>
          <w:szCs w:val="20"/>
        </w:rPr>
      </w:pPr>
    </w:p>
    <w:p w14:paraId="554CCF37" w14:textId="77777777" w:rsidR="000C3772" w:rsidRPr="00872AC8" w:rsidRDefault="000C3772">
      <w:pPr>
        <w:rPr>
          <w:sz w:val="20"/>
          <w:szCs w:val="20"/>
        </w:rPr>
      </w:pPr>
    </w:p>
    <w:p w14:paraId="7EB646FF" w14:textId="77777777" w:rsidR="000C3772" w:rsidRPr="00872AC8" w:rsidRDefault="000C3772">
      <w:pPr>
        <w:rPr>
          <w:sz w:val="20"/>
          <w:szCs w:val="20"/>
        </w:rPr>
      </w:pPr>
    </w:p>
    <w:p w14:paraId="31CE928F" w14:textId="77777777" w:rsidR="000C3772" w:rsidRPr="00872AC8" w:rsidRDefault="000C3772">
      <w:pPr>
        <w:rPr>
          <w:sz w:val="20"/>
          <w:szCs w:val="20"/>
        </w:rPr>
      </w:pPr>
    </w:p>
    <w:p w14:paraId="5CD93D68" w14:textId="77777777" w:rsidR="006E1DB7" w:rsidRPr="00872AC8" w:rsidRDefault="006E1DB7">
      <w:pPr>
        <w:rPr>
          <w:sz w:val="20"/>
          <w:szCs w:val="20"/>
        </w:rPr>
      </w:pPr>
    </w:p>
    <w:tbl>
      <w:tblPr>
        <w:tblpPr w:leftFromText="141" w:rightFromText="141" w:horzAnchor="margin" w:tblpXSpec="center" w:tblpY="-502"/>
        <w:tblW w:w="147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271"/>
        <w:gridCol w:w="869"/>
        <w:gridCol w:w="1275"/>
        <w:gridCol w:w="1134"/>
        <w:gridCol w:w="1560"/>
        <w:gridCol w:w="1559"/>
        <w:gridCol w:w="1672"/>
        <w:gridCol w:w="1287"/>
        <w:gridCol w:w="1417"/>
        <w:gridCol w:w="1418"/>
        <w:gridCol w:w="1275"/>
      </w:tblGrid>
      <w:tr w:rsidR="005D2F87" w:rsidRPr="00872AC8" w14:paraId="6103863E" w14:textId="77777777" w:rsidTr="005D001E">
        <w:trPr>
          <w:trHeight w:val="422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15A73C" w14:textId="77777777" w:rsidR="005D2F87" w:rsidRPr="00872AC8" w:rsidRDefault="000C3772" w:rsidP="00D752F9">
            <w:pPr>
              <w:spacing w:after="0" w:line="240" w:lineRule="auto"/>
              <w:rPr>
                <w:b/>
                <w:sz w:val="20"/>
                <w:szCs w:val="20"/>
                <w:lang w:val="tr-TR"/>
              </w:rPr>
            </w:pPr>
            <w:r w:rsidRPr="00872AC8">
              <w:rPr>
                <w:b/>
                <w:sz w:val="20"/>
                <w:szCs w:val="20"/>
                <w:lang w:val="tr-TR"/>
              </w:rPr>
              <w:lastRenderedPageBreak/>
              <w:t>2</w:t>
            </w:r>
            <w:r w:rsidR="005D2F87" w:rsidRPr="00872AC8">
              <w:rPr>
                <w:b/>
                <w:sz w:val="20"/>
                <w:szCs w:val="20"/>
                <w:lang w:val="tr-TR"/>
              </w:rPr>
              <w:t>.SINIF</w:t>
            </w:r>
          </w:p>
        </w:tc>
        <w:tc>
          <w:tcPr>
            <w:tcW w:w="12191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BD6436" w14:textId="6BCAF67E" w:rsidR="005D2F87" w:rsidRPr="00872AC8" w:rsidRDefault="006024E2" w:rsidP="00D752F9">
            <w:pPr>
              <w:pStyle w:val="ListParagraph"/>
              <w:spacing w:after="0" w:line="240" w:lineRule="auto"/>
              <w:rPr>
                <w:b/>
                <w:sz w:val="20"/>
                <w:szCs w:val="20"/>
              </w:rPr>
            </w:pPr>
            <w:r w:rsidRPr="00872AC8">
              <w:rPr>
                <w:b/>
                <w:sz w:val="20"/>
                <w:szCs w:val="20"/>
              </w:rPr>
              <w:t>LABORANT VE VETERİNER SAĞLIĞI</w:t>
            </w:r>
            <w:r w:rsidR="006011AC">
              <w:rPr>
                <w:b/>
                <w:sz w:val="20"/>
                <w:szCs w:val="20"/>
              </w:rPr>
              <w:t xml:space="preserve"> FİNAL PROGRAMI</w:t>
            </w:r>
            <w:bookmarkStart w:id="0" w:name="_GoBack"/>
            <w:bookmarkEnd w:id="0"/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BA6D64" w14:textId="77777777" w:rsidR="005D2F87" w:rsidRPr="00872AC8" w:rsidRDefault="005D2F87" w:rsidP="00D752F9">
            <w:pPr>
              <w:pStyle w:val="ListParagraph"/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  <w:tr w:rsidR="005D2F87" w:rsidRPr="00872AC8" w14:paraId="6821A810" w14:textId="77777777" w:rsidTr="005D001E">
        <w:trPr>
          <w:trHeight w:val="422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41EE75" w14:textId="77777777" w:rsidR="005D2F87" w:rsidRPr="00872AC8" w:rsidRDefault="005D2F87" w:rsidP="00D752F9">
            <w:pPr>
              <w:spacing w:after="0" w:line="240" w:lineRule="auto"/>
              <w:rPr>
                <w:sz w:val="20"/>
                <w:szCs w:val="20"/>
                <w:lang w:val="tr-TR"/>
              </w:rPr>
            </w:pPr>
          </w:p>
        </w:tc>
        <w:tc>
          <w:tcPr>
            <w:tcW w:w="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65FAF5" w14:textId="77777777" w:rsidR="005D2F87" w:rsidRPr="00872AC8" w:rsidRDefault="005D2F87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9.0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597DE5" w14:textId="77777777" w:rsidR="005D2F87" w:rsidRPr="00872AC8" w:rsidRDefault="005D2F87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10.0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3F7B75" w14:textId="77777777" w:rsidR="005D2F87" w:rsidRPr="00872AC8" w:rsidRDefault="005D2F87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11.00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6FF2FF" w14:textId="77777777" w:rsidR="005D2F87" w:rsidRPr="00872AC8" w:rsidRDefault="005D2F87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12.00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CA0305" w14:textId="77777777" w:rsidR="005D2F87" w:rsidRPr="00872AC8" w:rsidRDefault="005D2F87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13.00</w:t>
            </w:r>
          </w:p>
        </w:tc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E29D40" w14:textId="77777777" w:rsidR="005D2F87" w:rsidRPr="00872AC8" w:rsidRDefault="005D2F87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14.00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B77034" w14:textId="77777777" w:rsidR="005D2F87" w:rsidRPr="00872AC8" w:rsidRDefault="005D2F87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15.00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582718" w14:textId="77777777" w:rsidR="005D2F87" w:rsidRPr="00872AC8" w:rsidRDefault="005D2F87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16.00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E0CA5E" w14:textId="77777777" w:rsidR="005D2F87" w:rsidRPr="00872AC8" w:rsidRDefault="005D2F87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17.0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C0524A" w14:textId="77777777" w:rsidR="005D2F87" w:rsidRPr="00872AC8" w:rsidRDefault="005D2F87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18.00</w:t>
            </w:r>
          </w:p>
        </w:tc>
      </w:tr>
      <w:tr w:rsidR="006011AC" w:rsidRPr="00872AC8" w14:paraId="0F8061D7" w14:textId="77777777" w:rsidTr="005D001E">
        <w:trPr>
          <w:trHeight w:val="575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395D14" w14:textId="38BF6624" w:rsidR="006011AC" w:rsidRPr="001C40A3" w:rsidRDefault="006011AC" w:rsidP="006011AC">
            <w:pPr>
              <w:spacing w:after="0" w:line="240" w:lineRule="auto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6.12.2019</w:t>
            </w:r>
          </w:p>
        </w:tc>
        <w:tc>
          <w:tcPr>
            <w:tcW w:w="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B4BE5B" w14:textId="77777777" w:rsidR="006011AC" w:rsidRDefault="006011AC" w:rsidP="006011AC">
            <w:pPr>
              <w:spacing w:after="0" w:line="240" w:lineRule="auto"/>
              <w:rPr>
                <w:rFonts w:cs="CIDFont+F1"/>
                <w:sz w:val="20"/>
                <w:szCs w:val="20"/>
              </w:rPr>
            </w:pPr>
            <w:r>
              <w:rPr>
                <w:rFonts w:cs="CIDFont+F1"/>
                <w:sz w:val="20"/>
                <w:szCs w:val="20"/>
              </w:rPr>
              <w:t xml:space="preserve">LVS205 </w:t>
            </w:r>
          </w:p>
          <w:p w14:paraId="15F766BA" w14:textId="77777777" w:rsidR="006011AC" w:rsidRPr="00872AC8" w:rsidRDefault="006011AC" w:rsidP="006011A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872AC8">
              <w:rPr>
                <w:rFonts w:cs="CIDFont+F1"/>
                <w:sz w:val="20"/>
                <w:szCs w:val="20"/>
              </w:rPr>
              <w:t xml:space="preserve">     ES 2 D08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2CB3DA" w14:textId="77777777" w:rsidR="006011AC" w:rsidRPr="00872AC8" w:rsidRDefault="006011AC" w:rsidP="006011A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FC9A93" w14:textId="77777777" w:rsidR="006011AC" w:rsidRPr="00872AC8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C2ADD9" w14:textId="77777777" w:rsidR="006011AC" w:rsidRPr="00872AC8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463BB" w14:textId="77777777" w:rsidR="006011AC" w:rsidRPr="00872AC8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C2D2B9" w14:textId="77777777" w:rsidR="006011AC" w:rsidRPr="00872AC8" w:rsidRDefault="006011AC" w:rsidP="006011AC">
            <w:pPr>
              <w:spacing w:after="0" w:line="240" w:lineRule="auto"/>
              <w:rPr>
                <w:rFonts w:cs="CIDFont+F1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872AC8">
              <w:rPr>
                <w:rFonts w:cs="CIDFont+F1"/>
                <w:b/>
                <w:bCs/>
                <w:color w:val="000000"/>
                <w:sz w:val="20"/>
                <w:szCs w:val="20"/>
              </w:rPr>
              <w:t>Grup</w:t>
            </w:r>
            <w:proofErr w:type="spellEnd"/>
            <w:r w:rsidRPr="00872AC8">
              <w:rPr>
                <w:rFonts w:cs="CIDFont+F1"/>
                <w:b/>
                <w:bCs/>
                <w:color w:val="000000"/>
                <w:sz w:val="20"/>
                <w:szCs w:val="20"/>
              </w:rPr>
              <w:t xml:space="preserve"> A</w:t>
            </w:r>
          </w:p>
          <w:p w14:paraId="701B0295" w14:textId="77777777" w:rsidR="006011AC" w:rsidRDefault="006011AC" w:rsidP="006011AC">
            <w:pPr>
              <w:spacing w:after="0" w:line="240" w:lineRule="auto"/>
              <w:rPr>
                <w:rFonts w:cs="CIDFont+F1"/>
                <w:color w:val="000000"/>
                <w:sz w:val="20"/>
                <w:szCs w:val="20"/>
              </w:rPr>
            </w:pPr>
            <w:r w:rsidRPr="00872AC8">
              <w:rPr>
                <w:rFonts w:cs="CIDFont+F1"/>
                <w:color w:val="000000"/>
                <w:sz w:val="20"/>
                <w:szCs w:val="20"/>
              </w:rPr>
              <w:t xml:space="preserve">LVS211 </w:t>
            </w:r>
          </w:p>
          <w:p w14:paraId="573F063D" w14:textId="77777777" w:rsidR="006011AC" w:rsidRPr="00872AC8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UYGULAMA</w:t>
            </w:r>
          </w:p>
          <w:p w14:paraId="27DF3298" w14:textId="77777777" w:rsidR="006011AC" w:rsidRPr="00872AC8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HAYVAN HASTANESİ</w:t>
            </w:r>
            <w:r>
              <w:rPr>
                <w:sz w:val="20"/>
                <w:szCs w:val="20"/>
              </w:rPr>
              <w:t xml:space="preserve"> LAB.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A4C24B" w14:textId="77777777" w:rsidR="006011AC" w:rsidRPr="00872AC8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BE7F41" w14:textId="77777777" w:rsidR="006011AC" w:rsidRPr="00872AC8" w:rsidRDefault="006011AC" w:rsidP="006011A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24A971" w14:textId="77777777" w:rsidR="006011AC" w:rsidRPr="00872AC8" w:rsidRDefault="006011AC" w:rsidP="006011AC">
            <w:pPr>
              <w:autoSpaceDE w:val="0"/>
              <w:autoSpaceDN w:val="0"/>
              <w:adjustRightInd w:val="0"/>
              <w:spacing w:after="0" w:line="240" w:lineRule="auto"/>
              <w:rPr>
                <w:rFonts w:cs="CIDFont+F1"/>
                <w:color w:val="000000"/>
                <w:sz w:val="20"/>
                <w:szCs w:val="20"/>
              </w:rPr>
            </w:pPr>
            <w:r w:rsidRPr="00872AC8">
              <w:rPr>
                <w:rFonts w:cs="CIDFont+F1"/>
                <w:sz w:val="20"/>
                <w:szCs w:val="20"/>
              </w:rPr>
              <w:t xml:space="preserve">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85432B" w14:textId="77777777" w:rsidR="006011AC" w:rsidRPr="00872AC8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rFonts w:cs="CIDFont+F1"/>
                <w:sz w:val="20"/>
                <w:szCs w:val="20"/>
              </w:rPr>
              <w:t xml:space="preserve">LVS205 </w:t>
            </w:r>
            <w:r w:rsidRPr="00872AC8">
              <w:rPr>
                <w:sz w:val="20"/>
                <w:szCs w:val="20"/>
              </w:rPr>
              <w:t>UYGULAMA</w:t>
            </w:r>
          </w:p>
          <w:p w14:paraId="766EB0C5" w14:textId="77777777" w:rsidR="006011AC" w:rsidRPr="00872AC8" w:rsidRDefault="006011AC" w:rsidP="006011AC">
            <w:pPr>
              <w:autoSpaceDE w:val="0"/>
              <w:autoSpaceDN w:val="0"/>
              <w:adjustRightInd w:val="0"/>
              <w:spacing w:after="0" w:line="240" w:lineRule="auto"/>
              <w:rPr>
                <w:rFonts w:cs="CIDFont+F1"/>
                <w:color w:val="000000"/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VT 4 L02</w:t>
            </w:r>
            <w:r w:rsidRPr="00872AC8">
              <w:rPr>
                <w:rFonts w:cs="CIDFont+F1"/>
                <w:sz w:val="20"/>
                <w:szCs w:val="20"/>
              </w:rPr>
              <w:t xml:space="preserve">      </w:t>
            </w:r>
          </w:p>
        </w:tc>
      </w:tr>
      <w:tr w:rsidR="006011AC" w:rsidRPr="00872AC8" w14:paraId="73FD83D6" w14:textId="77777777" w:rsidTr="005D001E">
        <w:trPr>
          <w:trHeight w:val="727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363AB7" w14:textId="1932AC3B" w:rsidR="006011AC" w:rsidRPr="001C40A3" w:rsidRDefault="006011AC" w:rsidP="006011AC">
            <w:pPr>
              <w:spacing w:after="0" w:line="240" w:lineRule="auto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7.12.2019</w:t>
            </w:r>
          </w:p>
        </w:tc>
        <w:tc>
          <w:tcPr>
            <w:tcW w:w="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774E80" w14:textId="77777777" w:rsidR="006011AC" w:rsidRPr="00872AC8" w:rsidRDefault="006011AC" w:rsidP="006011AC">
            <w:pPr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0B8467" w14:textId="77777777" w:rsidR="006011AC" w:rsidRDefault="006011AC" w:rsidP="006011AC">
            <w:pPr>
              <w:spacing w:line="240" w:lineRule="auto"/>
              <w:rPr>
                <w:rFonts w:cs="CIDFont+F1"/>
                <w:color w:val="000000"/>
                <w:sz w:val="20"/>
                <w:szCs w:val="20"/>
              </w:rPr>
            </w:pPr>
            <w:r w:rsidRPr="00872AC8">
              <w:rPr>
                <w:rFonts w:cs="CIDFont+F1"/>
                <w:color w:val="000000"/>
                <w:sz w:val="20"/>
                <w:szCs w:val="20"/>
              </w:rPr>
              <w:t xml:space="preserve">LVS211 </w:t>
            </w:r>
          </w:p>
          <w:p w14:paraId="2AE33FA8" w14:textId="77777777" w:rsidR="006011AC" w:rsidRPr="00872AC8" w:rsidRDefault="006011AC" w:rsidP="006011AC">
            <w:pPr>
              <w:spacing w:line="240" w:lineRule="auto"/>
              <w:rPr>
                <w:rFonts w:cs="CIDFont+F1"/>
                <w:sz w:val="20"/>
                <w:szCs w:val="20"/>
              </w:rPr>
            </w:pPr>
            <w:r w:rsidRPr="00872AC8">
              <w:rPr>
                <w:rFonts w:cs="CIDFont+F1"/>
                <w:color w:val="000000"/>
                <w:sz w:val="20"/>
                <w:szCs w:val="20"/>
              </w:rPr>
              <w:t>VT 1 D0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0DDA82" w14:textId="77777777" w:rsidR="006011AC" w:rsidRPr="00872AC8" w:rsidRDefault="006011AC" w:rsidP="006011AC">
            <w:pPr>
              <w:spacing w:line="240" w:lineRule="auto"/>
              <w:rPr>
                <w:rFonts w:cs="CIDFont+F1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849C33" w14:textId="77777777" w:rsidR="006011AC" w:rsidRPr="00872AC8" w:rsidRDefault="006011AC" w:rsidP="006011AC">
            <w:pPr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690474" w14:textId="77777777" w:rsidR="006011AC" w:rsidRPr="00872AC8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DCAB42" w14:textId="77777777" w:rsidR="006011AC" w:rsidRPr="00872AC8" w:rsidRDefault="006011AC" w:rsidP="006011AC">
            <w:pPr>
              <w:spacing w:after="0" w:line="240" w:lineRule="auto"/>
              <w:rPr>
                <w:rFonts w:cs="CIDFont+F1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872AC8">
              <w:rPr>
                <w:rFonts w:cs="CIDFont+F1"/>
                <w:b/>
                <w:bCs/>
                <w:color w:val="000000"/>
                <w:sz w:val="20"/>
                <w:szCs w:val="20"/>
              </w:rPr>
              <w:t>Grup</w:t>
            </w:r>
            <w:proofErr w:type="spellEnd"/>
            <w:r w:rsidRPr="00872AC8">
              <w:rPr>
                <w:rFonts w:cs="CIDFont+F1"/>
                <w:b/>
                <w:bCs/>
                <w:color w:val="000000"/>
                <w:sz w:val="20"/>
                <w:szCs w:val="20"/>
              </w:rPr>
              <w:t xml:space="preserve"> B</w:t>
            </w:r>
          </w:p>
          <w:p w14:paraId="52A2EA01" w14:textId="77777777" w:rsidR="006011AC" w:rsidRDefault="006011AC" w:rsidP="006011AC">
            <w:pPr>
              <w:spacing w:after="0" w:line="240" w:lineRule="auto"/>
              <w:rPr>
                <w:rFonts w:cs="CIDFont+F1"/>
                <w:color w:val="000000"/>
                <w:sz w:val="20"/>
                <w:szCs w:val="20"/>
              </w:rPr>
            </w:pPr>
            <w:r w:rsidRPr="00872AC8">
              <w:rPr>
                <w:rFonts w:cs="CIDFont+F1"/>
                <w:color w:val="000000"/>
                <w:sz w:val="20"/>
                <w:szCs w:val="20"/>
              </w:rPr>
              <w:t xml:space="preserve">LVS211 </w:t>
            </w:r>
          </w:p>
          <w:p w14:paraId="4EF7F8D6" w14:textId="77777777" w:rsidR="006011AC" w:rsidRPr="00872AC8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HAYVAN HASTANESİ</w:t>
            </w:r>
            <w:r>
              <w:rPr>
                <w:sz w:val="20"/>
                <w:szCs w:val="20"/>
              </w:rPr>
              <w:t xml:space="preserve"> LAB.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1206BB" w14:textId="77777777" w:rsidR="006011AC" w:rsidRPr="00872AC8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98F75F" w14:textId="77777777" w:rsidR="006011AC" w:rsidRPr="00872AC8" w:rsidRDefault="006011AC" w:rsidP="006011A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56BD45" w14:textId="77777777" w:rsidR="006011AC" w:rsidRPr="00872AC8" w:rsidRDefault="006011AC" w:rsidP="006011AC">
            <w:pPr>
              <w:autoSpaceDE w:val="0"/>
              <w:autoSpaceDN w:val="0"/>
              <w:adjustRightInd w:val="0"/>
              <w:spacing w:after="0" w:line="240" w:lineRule="auto"/>
              <w:rPr>
                <w:rFonts w:cs="CIDFont+F1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A7DE06" w14:textId="77777777" w:rsidR="006011AC" w:rsidRPr="00872AC8" w:rsidRDefault="006011AC" w:rsidP="006011AC">
            <w:pPr>
              <w:autoSpaceDE w:val="0"/>
              <w:autoSpaceDN w:val="0"/>
              <w:adjustRightInd w:val="0"/>
              <w:spacing w:after="0" w:line="240" w:lineRule="auto"/>
              <w:rPr>
                <w:rFonts w:cs="CIDFont+F1"/>
                <w:color w:val="000000"/>
                <w:sz w:val="20"/>
                <w:szCs w:val="20"/>
              </w:rPr>
            </w:pPr>
          </w:p>
        </w:tc>
      </w:tr>
      <w:tr w:rsidR="006011AC" w:rsidRPr="00872AC8" w14:paraId="3CD444D2" w14:textId="77777777" w:rsidTr="005D001E">
        <w:trPr>
          <w:trHeight w:val="422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B7AC04" w14:textId="2D5A66C1" w:rsidR="006011AC" w:rsidRPr="001C40A3" w:rsidRDefault="006011AC" w:rsidP="006011AC">
            <w:pPr>
              <w:spacing w:after="0" w:line="240" w:lineRule="auto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8.12.2019</w:t>
            </w:r>
          </w:p>
        </w:tc>
        <w:tc>
          <w:tcPr>
            <w:tcW w:w="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4EF849" w14:textId="77777777" w:rsidR="006011AC" w:rsidRPr="00872AC8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97D267" w14:textId="77777777" w:rsidR="006011AC" w:rsidRPr="00872AC8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6F70A4" w14:textId="77777777" w:rsidR="006011AC" w:rsidRPr="00872AC8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411867" w14:textId="77777777" w:rsidR="006011AC" w:rsidRPr="00872AC8" w:rsidRDefault="006011AC" w:rsidP="006011A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51CC35" w14:textId="77777777" w:rsidR="006011AC" w:rsidRPr="00872AC8" w:rsidRDefault="006011AC" w:rsidP="006011A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13EE37" w14:textId="77777777" w:rsidR="006011AC" w:rsidRPr="00872AC8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A67492" w14:textId="77777777" w:rsidR="006011AC" w:rsidRPr="00872AC8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D2CE8C" w14:textId="77777777" w:rsidR="006011AC" w:rsidRPr="00872AC8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4A8B9A" w14:textId="77777777" w:rsidR="006011AC" w:rsidRPr="00872AC8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 xml:space="preserve">LVS201 </w:t>
            </w:r>
          </w:p>
          <w:p w14:paraId="01DA7C60" w14:textId="77777777" w:rsidR="006011AC" w:rsidRPr="00872AC8" w:rsidRDefault="006011AC" w:rsidP="006011A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H 501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E211DE" w14:textId="77777777" w:rsidR="006011AC" w:rsidRPr="00872AC8" w:rsidRDefault="006011AC" w:rsidP="006011A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6011AC" w:rsidRPr="00872AC8" w14:paraId="12FACDA8" w14:textId="77777777" w:rsidTr="005D001E">
        <w:trPr>
          <w:trHeight w:val="470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610E99" w14:textId="1CB68DEA" w:rsidR="006011AC" w:rsidRPr="001C40A3" w:rsidRDefault="006011AC" w:rsidP="006011AC">
            <w:pPr>
              <w:spacing w:after="0" w:line="240" w:lineRule="auto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9.12.2019</w:t>
            </w:r>
          </w:p>
        </w:tc>
        <w:tc>
          <w:tcPr>
            <w:tcW w:w="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79C30C" w14:textId="77777777" w:rsidR="006011AC" w:rsidRPr="00872AC8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3C776F" w14:textId="77777777" w:rsidR="006011AC" w:rsidRPr="00872AC8" w:rsidRDefault="006011AC" w:rsidP="006011AC">
            <w:pPr>
              <w:spacing w:line="240" w:lineRule="auto"/>
              <w:rPr>
                <w:rFonts w:cs="CIDFont+F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BE8928" w14:textId="77777777" w:rsidR="006011AC" w:rsidRPr="00872AC8" w:rsidRDefault="006011AC" w:rsidP="006011AC">
            <w:pPr>
              <w:spacing w:line="240" w:lineRule="auto"/>
              <w:rPr>
                <w:rFonts w:cs="CIDFont+F1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A0A755" w14:textId="77777777" w:rsidR="006011AC" w:rsidRDefault="006011AC" w:rsidP="006011AC">
            <w:pPr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 xml:space="preserve">LVS203 </w:t>
            </w:r>
          </w:p>
          <w:p w14:paraId="764065FB" w14:textId="77777777" w:rsidR="006011AC" w:rsidRPr="00872AC8" w:rsidRDefault="006011AC" w:rsidP="006011AC">
            <w:pPr>
              <w:rPr>
                <w:rFonts w:cs="Arial"/>
                <w:color w:val="000000"/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ES 2 D0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9542ED" w14:textId="77777777" w:rsidR="006011AC" w:rsidRPr="00872AC8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353193" w14:textId="77777777" w:rsidR="006011AC" w:rsidRPr="00872AC8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BBA613" w14:textId="77777777" w:rsidR="006011AC" w:rsidRPr="00872AC8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LVS203</w:t>
            </w:r>
          </w:p>
          <w:p w14:paraId="3CDF004B" w14:textId="77777777" w:rsidR="006011AC" w:rsidRPr="00872AC8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UYGULAMA</w:t>
            </w:r>
          </w:p>
          <w:p w14:paraId="521B0B78" w14:textId="77777777" w:rsidR="006011AC" w:rsidRPr="00872AC8" w:rsidRDefault="006011AC" w:rsidP="006011AC">
            <w:pPr>
              <w:spacing w:after="0" w:line="240" w:lineRule="auto"/>
              <w:rPr>
                <w:rFonts w:cs="CIDFont+F1"/>
                <w:color w:val="000000"/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HAYVAN HASTANESİ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93ECB5" w14:textId="77777777" w:rsidR="006011AC" w:rsidRPr="00872AC8" w:rsidRDefault="006011AC" w:rsidP="006011A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ECCE19" w14:textId="77777777" w:rsidR="006011AC" w:rsidRPr="00872AC8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 xml:space="preserve">LVS213  </w:t>
            </w:r>
          </w:p>
          <w:p w14:paraId="2AAB4FC1" w14:textId="77777777" w:rsidR="006011AC" w:rsidRPr="00872AC8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H 601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1F5B36" w14:textId="77777777" w:rsidR="006011AC" w:rsidRPr="00872AC8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6011AC" w:rsidRPr="00872AC8" w14:paraId="39765941" w14:textId="77777777" w:rsidTr="005D001E">
        <w:trPr>
          <w:trHeight w:val="326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B071DC" w14:textId="193B645F" w:rsidR="006011AC" w:rsidRPr="001C40A3" w:rsidRDefault="006011AC" w:rsidP="006011AC">
            <w:pPr>
              <w:spacing w:after="0" w:line="240" w:lineRule="auto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20.12.2019</w:t>
            </w:r>
          </w:p>
        </w:tc>
        <w:tc>
          <w:tcPr>
            <w:tcW w:w="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0CD7DF" w14:textId="77777777" w:rsidR="006011AC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LVS201</w:t>
            </w:r>
          </w:p>
          <w:p w14:paraId="6DC23C68" w14:textId="77777777" w:rsidR="006011AC" w:rsidRPr="00872AC8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UYGULAMA</w:t>
            </w:r>
          </w:p>
          <w:p w14:paraId="4F945D0A" w14:textId="77777777" w:rsidR="006011AC" w:rsidRPr="00872AC8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HAYVAN HASTANESİ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C21AD5" w14:textId="77777777" w:rsidR="006011AC" w:rsidRPr="00872AC8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8C1AD1" w14:textId="77777777" w:rsidR="006011AC" w:rsidRPr="00872AC8" w:rsidRDefault="006011AC" w:rsidP="006011AC">
            <w:pPr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EDC207" w14:textId="77777777" w:rsidR="006011AC" w:rsidRDefault="006011AC" w:rsidP="006011AC">
            <w:pPr>
              <w:rPr>
                <w:rFonts w:cs="Arial"/>
                <w:color w:val="000000"/>
                <w:sz w:val="20"/>
                <w:szCs w:val="20"/>
              </w:rPr>
            </w:pPr>
            <w:r w:rsidRPr="00872AC8">
              <w:rPr>
                <w:rFonts w:cs="Arial"/>
                <w:color w:val="000000"/>
                <w:sz w:val="20"/>
                <w:szCs w:val="20"/>
              </w:rPr>
              <w:t>LVS209</w:t>
            </w:r>
          </w:p>
          <w:p w14:paraId="77397B5A" w14:textId="77777777" w:rsidR="006011AC" w:rsidRPr="00872AC8" w:rsidRDefault="006011AC" w:rsidP="006011AC">
            <w:pPr>
              <w:rPr>
                <w:rFonts w:cs="CIDFont+F1"/>
                <w:sz w:val="20"/>
                <w:szCs w:val="20"/>
              </w:rPr>
            </w:pPr>
            <w:r w:rsidRPr="00872AC8">
              <w:rPr>
                <w:rFonts w:cs="Arial"/>
                <w:color w:val="000000"/>
                <w:sz w:val="20"/>
                <w:szCs w:val="20"/>
              </w:rPr>
              <w:t xml:space="preserve">         ES 2 D0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3E32CA" w14:textId="77777777" w:rsidR="006011AC" w:rsidRPr="00872AC8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2F5C68" w14:textId="77777777" w:rsidR="006011AC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LVS209</w:t>
            </w:r>
          </w:p>
          <w:p w14:paraId="17F8C059" w14:textId="77777777" w:rsidR="006011AC" w:rsidRDefault="006011AC" w:rsidP="006011AC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</w:rPr>
            </w:pPr>
          </w:p>
          <w:p w14:paraId="3CF7E382" w14:textId="77777777" w:rsidR="006011AC" w:rsidRPr="00872AC8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UYGULAMA</w:t>
            </w:r>
          </w:p>
          <w:p w14:paraId="0CDFCF84" w14:textId="77777777" w:rsidR="006011AC" w:rsidRPr="00872AC8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HAYVAN HASTANESİ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28B3E7" w14:textId="77777777" w:rsidR="006011AC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 xml:space="preserve">LVS207 </w:t>
            </w:r>
          </w:p>
          <w:p w14:paraId="118A5A32" w14:textId="77777777" w:rsidR="006011AC" w:rsidRPr="00872AC8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 xml:space="preserve"> VT 2 D03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B2E944" w14:textId="77777777" w:rsidR="006011AC" w:rsidRPr="00872AC8" w:rsidRDefault="006011AC" w:rsidP="006011A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AB7E0E" w14:textId="77777777" w:rsidR="006011AC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 xml:space="preserve">LVS207 </w:t>
            </w:r>
          </w:p>
          <w:p w14:paraId="2B0F9E97" w14:textId="77777777" w:rsidR="006011AC" w:rsidRPr="00872AC8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UYGULAMA</w:t>
            </w:r>
          </w:p>
          <w:p w14:paraId="1143CB3C" w14:textId="77777777" w:rsidR="006011AC" w:rsidRPr="00872AC8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VT 4 L02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D86A63" w14:textId="77777777" w:rsidR="006011AC" w:rsidRPr="00872AC8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6011AC" w:rsidRPr="001C40A3" w14:paraId="76DF1460" w14:textId="77777777" w:rsidTr="005D001E">
        <w:trPr>
          <w:trHeight w:val="422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4AE975" w14:textId="3AB6D261" w:rsidR="006011AC" w:rsidRPr="001C40A3" w:rsidRDefault="006011AC" w:rsidP="006011AC">
            <w:pPr>
              <w:spacing w:after="0" w:line="240" w:lineRule="auto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21.12.2019</w:t>
            </w:r>
          </w:p>
        </w:tc>
        <w:tc>
          <w:tcPr>
            <w:tcW w:w="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EAF4FD" w14:textId="77777777" w:rsidR="006011AC" w:rsidRPr="001C40A3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C54C53" w14:textId="77777777" w:rsidR="006011AC" w:rsidRPr="001C40A3" w:rsidRDefault="006011AC" w:rsidP="006011AC">
            <w:pPr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0DF1C1" w14:textId="77777777" w:rsidR="006011AC" w:rsidRPr="001C40A3" w:rsidRDefault="006011AC" w:rsidP="006011AC">
            <w:pPr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005EA3" w14:textId="77777777" w:rsidR="006011AC" w:rsidRPr="001C40A3" w:rsidRDefault="006011AC" w:rsidP="006011AC">
            <w:pPr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3B9837" w14:textId="77777777" w:rsidR="006011AC" w:rsidRPr="001C40A3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4B3957" w14:textId="77777777" w:rsidR="006011AC" w:rsidRPr="001C40A3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E3A3C1" w14:textId="77777777" w:rsidR="006011AC" w:rsidRPr="001C40A3" w:rsidRDefault="006011AC" w:rsidP="006011A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0E2B8F" w14:textId="77777777" w:rsidR="006011AC" w:rsidRPr="001C40A3" w:rsidRDefault="006011AC" w:rsidP="006011A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A9DDF2" w14:textId="77777777" w:rsidR="006011AC" w:rsidRPr="001C40A3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B47452" w14:textId="77777777" w:rsidR="006011AC" w:rsidRPr="001C40A3" w:rsidRDefault="006011AC" w:rsidP="006011AC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</w:tbl>
    <w:p w14:paraId="671D959E" w14:textId="77777777" w:rsidR="00066636" w:rsidRPr="001C40A3" w:rsidRDefault="00066636" w:rsidP="00F336A3">
      <w:pPr>
        <w:rPr>
          <w:sz w:val="20"/>
          <w:szCs w:val="20"/>
        </w:rPr>
      </w:pPr>
    </w:p>
    <w:sectPr w:rsidR="00066636" w:rsidRPr="001C40A3" w:rsidSect="0073567F">
      <w:pgSz w:w="15840" w:h="12240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IDFont+F1">
    <w:panose1 w:val="00000000000000000000"/>
    <w:charset w:val="A2"/>
    <w:family w:val="auto"/>
    <w:notTrueType/>
    <w:pitch w:val="default"/>
    <w:sig w:usb0="00000005" w:usb1="00000000" w:usb2="00000000" w:usb3="00000000" w:csb0="0000001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285A4C"/>
    <w:multiLevelType w:val="hybridMultilevel"/>
    <w:tmpl w:val="D8DAD8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wNDQzNTQzNzMxMjNR0lEKTi0uzszPAykwrAUAfqddOiwAAAA="/>
  </w:docVars>
  <w:rsids>
    <w:rsidRoot w:val="008D583B"/>
    <w:rsid w:val="00010761"/>
    <w:rsid w:val="00012636"/>
    <w:rsid w:val="00015090"/>
    <w:rsid w:val="00024684"/>
    <w:rsid w:val="00037A46"/>
    <w:rsid w:val="000476F4"/>
    <w:rsid w:val="000535D4"/>
    <w:rsid w:val="00066636"/>
    <w:rsid w:val="00085158"/>
    <w:rsid w:val="00090E08"/>
    <w:rsid w:val="00096EF1"/>
    <w:rsid w:val="000C0682"/>
    <w:rsid w:val="000C3772"/>
    <w:rsid w:val="000C4883"/>
    <w:rsid w:val="000D4F9E"/>
    <w:rsid w:val="000F327D"/>
    <w:rsid w:val="001123CF"/>
    <w:rsid w:val="00123378"/>
    <w:rsid w:val="0014218E"/>
    <w:rsid w:val="00147FA1"/>
    <w:rsid w:val="00151970"/>
    <w:rsid w:val="00155ADD"/>
    <w:rsid w:val="0016029F"/>
    <w:rsid w:val="00196ACC"/>
    <w:rsid w:val="001C40A3"/>
    <w:rsid w:val="001D39CD"/>
    <w:rsid w:val="001D6DBD"/>
    <w:rsid w:val="001E155D"/>
    <w:rsid w:val="001F3C0F"/>
    <w:rsid w:val="001F3EE6"/>
    <w:rsid w:val="001F4827"/>
    <w:rsid w:val="0020279B"/>
    <w:rsid w:val="00235625"/>
    <w:rsid w:val="002508D0"/>
    <w:rsid w:val="00254F57"/>
    <w:rsid w:val="00265A12"/>
    <w:rsid w:val="0027022B"/>
    <w:rsid w:val="00271557"/>
    <w:rsid w:val="00271E30"/>
    <w:rsid w:val="00273288"/>
    <w:rsid w:val="002737ED"/>
    <w:rsid w:val="0028782B"/>
    <w:rsid w:val="002B31F3"/>
    <w:rsid w:val="002B464A"/>
    <w:rsid w:val="002C52AD"/>
    <w:rsid w:val="002D4B3C"/>
    <w:rsid w:val="002D6B48"/>
    <w:rsid w:val="002F05F2"/>
    <w:rsid w:val="002F1DA7"/>
    <w:rsid w:val="0031089D"/>
    <w:rsid w:val="00322BE1"/>
    <w:rsid w:val="00332204"/>
    <w:rsid w:val="00335FF8"/>
    <w:rsid w:val="003705DF"/>
    <w:rsid w:val="00384427"/>
    <w:rsid w:val="00386099"/>
    <w:rsid w:val="003B0418"/>
    <w:rsid w:val="003B23F6"/>
    <w:rsid w:val="003D50E3"/>
    <w:rsid w:val="00411B4E"/>
    <w:rsid w:val="00417D95"/>
    <w:rsid w:val="00422B71"/>
    <w:rsid w:val="00434122"/>
    <w:rsid w:val="00445A30"/>
    <w:rsid w:val="00447038"/>
    <w:rsid w:val="004516D6"/>
    <w:rsid w:val="004526B8"/>
    <w:rsid w:val="00453F8A"/>
    <w:rsid w:val="00463EFE"/>
    <w:rsid w:val="00476989"/>
    <w:rsid w:val="00485690"/>
    <w:rsid w:val="004A652F"/>
    <w:rsid w:val="004B5585"/>
    <w:rsid w:val="004B5DF3"/>
    <w:rsid w:val="004C2976"/>
    <w:rsid w:val="004C7D28"/>
    <w:rsid w:val="004D4F26"/>
    <w:rsid w:val="004E287A"/>
    <w:rsid w:val="004E4C0A"/>
    <w:rsid w:val="004F6DA9"/>
    <w:rsid w:val="00503383"/>
    <w:rsid w:val="00514D3A"/>
    <w:rsid w:val="005161D2"/>
    <w:rsid w:val="005210C1"/>
    <w:rsid w:val="005216AD"/>
    <w:rsid w:val="005241E4"/>
    <w:rsid w:val="00525F64"/>
    <w:rsid w:val="00530DC3"/>
    <w:rsid w:val="005422B0"/>
    <w:rsid w:val="00547486"/>
    <w:rsid w:val="0055686D"/>
    <w:rsid w:val="00557A54"/>
    <w:rsid w:val="00561001"/>
    <w:rsid w:val="00566FC6"/>
    <w:rsid w:val="005671D8"/>
    <w:rsid w:val="00572EA1"/>
    <w:rsid w:val="00581D05"/>
    <w:rsid w:val="00583F15"/>
    <w:rsid w:val="00585728"/>
    <w:rsid w:val="005948AA"/>
    <w:rsid w:val="005A1065"/>
    <w:rsid w:val="005B2236"/>
    <w:rsid w:val="005C4874"/>
    <w:rsid w:val="005D001E"/>
    <w:rsid w:val="005D2F87"/>
    <w:rsid w:val="005D3A21"/>
    <w:rsid w:val="005F0844"/>
    <w:rsid w:val="005F34A1"/>
    <w:rsid w:val="006011AC"/>
    <w:rsid w:val="00601F2C"/>
    <w:rsid w:val="006024E2"/>
    <w:rsid w:val="0061715F"/>
    <w:rsid w:val="00625716"/>
    <w:rsid w:val="00626272"/>
    <w:rsid w:val="006339E9"/>
    <w:rsid w:val="0063501A"/>
    <w:rsid w:val="00643B7D"/>
    <w:rsid w:val="00646421"/>
    <w:rsid w:val="00654F9F"/>
    <w:rsid w:val="0068503B"/>
    <w:rsid w:val="00685416"/>
    <w:rsid w:val="006956FE"/>
    <w:rsid w:val="00695B26"/>
    <w:rsid w:val="006B4E2D"/>
    <w:rsid w:val="006D0FC8"/>
    <w:rsid w:val="006E1DB7"/>
    <w:rsid w:val="006F05EA"/>
    <w:rsid w:val="006F5E48"/>
    <w:rsid w:val="007050F5"/>
    <w:rsid w:val="00731E2E"/>
    <w:rsid w:val="0073567F"/>
    <w:rsid w:val="0074398A"/>
    <w:rsid w:val="00776524"/>
    <w:rsid w:val="0077745E"/>
    <w:rsid w:val="00794B8C"/>
    <w:rsid w:val="00795220"/>
    <w:rsid w:val="007959C0"/>
    <w:rsid w:val="007A2006"/>
    <w:rsid w:val="007A34FB"/>
    <w:rsid w:val="007C3119"/>
    <w:rsid w:val="007E5609"/>
    <w:rsid w:val="00806762"/>
    <w:rsid w:val="0080722E"/>
    <w:rsid w:val="008225D5"/>
    <w:rsid w:val="0083588F"/>
    <w:rsid w:val="00835CB3"/>
    <w:rsid w:val="00860F4C"/>
    <w:rsid w:val="008705E3"/>
    <w:rsid w:val="00872AC8"/>
    <w:rsid w:val="00876CC6"/>
    <w:rsid w:val="008778EB"/>
    <w:rsid w:val="008828A1"/>
    <w:rsid w:val="00887F57"/>
    <w:rsid w:val="00897E3B"/>
    <w:rsid w:val="008A0AFF"/>
    <w:rsid w:val="008B36E6"/>
    <w:rsid w:val="008B55A6"/>
    <w:rsid w:val="008C3286"/>
    <w:rsid w:val="008D11FA"/>
    <w:rsid w:val="008D4315"/>
    <w:rsid w:val="008D583B"/>
    <w:rsid w:val="008E09D4"/>
    <w:rsid w:val="00944671"/>
    <w:rsid w:val="00973A7C"/>
    <w:rsid w:val="0097465F"/>
    <w:rsid w:val="00990CCE"/>
    <w:rsid w:val="00993108"/>
    <w:rsid w:val="00993C3B"/>
    <w:rsid w:val="009A21C1"/>
    <w:rsid w:val="009B14BF"/>
    <w:rsid w:val="009B22B3"/>
    <w:rsid w:val="009D1291"/>
    <w:rsid w:val="009D497C"/>
    <w:rsid w:val="009E3E9D"/>
    <w:rsid w:val="009E5629"/>
    <w:rsid w:val="009F6AC2"/>
    <w:rsid w:val="00A0695F"/>
    <w:rsid w:val="00A2582B"/>
    <w:rsid w:val="00A2702A"/>
    <w:rsid w:val="00A3682E"/>
    <w:rsid w:val="00A478DA"/>
    <w:rsid w:val="00A57217"/>
    <w:rsid w:val="00A61F8C"/>
    <w:rsid w:val="00A6682E"/>
    <w:rsid w:val="00A91158"/>
    <w:rsid w:val="00A93285"/>
    <w:rsid w:val="00A93435"/>
    <w:rsid w:val="00A94D65"/>
    <w:rsid w:val="00A960DA"/>
    <w:rsid w:val="00A9612B"/>
    <w:rsid w:val="00AA2856"/>
    <w:rsid w:val="00AA63E7"/>
    <w:rsid w:val="00AB07BB"/>
    <w:rsid w:val="00AB18D9"/>
    <w:rsid w:val="00AB3CA8"/>
    <w:rsid w:val="00AC1FAE"/>
    <w:rsid w:val="00AC2668"/>
    <w:rsid w:val="00AC5632"/>
    <w:rsid w:val="00AD3C44"/>
    <w:rsid w:val="00AF2D29"/>
    <w:rsid w:val="00AF48B5"/>
    <w:rsid w:val="00B12018"/>
    <w:rsid w:val="00B14AB9"/>
    <w:rsid w:val="00B25E2B"/>
    <w:rsid w:val="00B26470"/>
    <w:rsid w:val="00B57D5E"/>
    <w:rsid w:val="00B86456"/>
    <w:rsid w:val="00B97B39"/>
    <w:rsid w:val="00BB025E"/>
    <w:rsid w:val="00BB1F72"/>
    <w:rsid w:val="00BC0E4B"/>
    <w:rsid w:val="00BE69A7"/>
    <w:rsid w:val="00BF07CB"/>
    <w:rsid w:val="00BF59DF"/>
    <w:rsid w:val="00BF6899"/>
    <w:rsid w:val="00C03B39"/>
    <w:rsid w:val="00C15E70"/>
    <w:rsid w:val="00C21B5B"/>
    <w:rsid w:val="00C32B96"/>
    <w:rsid w:val="00C33A74"/>
    <w:rsid w:val="00C35C98"/>
    <w:rsid w:val="00C374EA"/>
    <w:rsid w:val="00C44928"/>
    <w:rsid w:val="00C44F02"/>
    <w:rsid w:val="00C53D07"/>
    <w:rsid w:val="00C624E1"/>
    <w:rsid w:val="00C6472A"/>
    <w:rsid w:val="00C67D26"/>
    <w:rsid w:val="00CA0958"/>
    <w:rsid w:val="00CC6AF8"/>
    <w:rsid w:val="00CD346C"/>
    <w:rsid w:val="00CE2EAD"/>
    <w:rsid w:val="00D05CF7"/>
    <w:rsid w:val="00D46091"/>
    <w:rsid w:val="00D703F5"/>
    <w:rsid w:val="00D752F9"/>
    <w:rsid w:val="00D76CC0"/>
    <w:rsid w:val="00D815D4"/>
    <w:rsid w:val="00D860C1"/>
    <w:rsid w:val="00DA24A7"/>
    <w:rsid w:val="00DB24A7"/>
    <w:rsid w:val="00DB42CB"/>
    <w:rsid w:val="00DC2088"/>
    <w:rsid w:val="00DC4759"/>
    <w:rsid w:val="00DC47D6"/>
    <w:rsid w:val="00DC7162"/>
    <w:rsid w:val="00DE7289"/>
    <w:rsid w:val="00DF440C"/>
    <w:rsid w:val="00DF5B5B"/>
    <w:rsid w:val="00E023E8"/>
    <w:rsid w:val="00E02AA2"/>
    <w:rsid w:val="00E05FA0"/>
    <w:rsid w:val="00E13E24"/>
    <w:rsid w:val="00E204D9"/>
    <w:rsid w:val="00E366F8"/>
    <w:rsid w:val="00E430FA"/>
    <w:rsid w:val="00E44D1E"/>
    <w:rsid w:val="00E63B04"/>
    <w:rsid w:val="00E64AB4"/>
    <w:rsid w:val="00E64F44"/>
    <w:rsid w:val="00EA2532"/>
    <w:rsid w:val="00EB1FA8"/>
    <w:rsid w:val="00EB6E98"/>
    <w:rsid w:val="00ED3AEA"/>
    <w:rsid w:val="00ED58D1"/>
    <w:rsid w:val="00EE358E"/>
    <w:rsid w:val="00EF5D31"/>
    <w:rsid w:val="00F16754"/>
    <w:rsid w:val="00F26DE1"/>
    <w:rsid w:val="00F331F3"/>
    <w:rsid w:val="00F336A3"/>
    <w:rsid w:val="00F40022"/>
    <w:rsid w:val="00F44FEC"/>
    <w:rsid w:val="00F5227E"/>
    <w:rsid w:val="00F55F3B"/>
    <w:rsid w:val="00F77023"/>
    <w:rsid w:val="00F8424E"/>
    <w:rsid w:val="00FB3220"/>
    <w:rsid w:val="00FB5F76"/>
    <w:rsid w:val="00FB7E6B"/>
    <w:rsid w:val="00FC1E8F"/>
    <w:rsid w:val="00FE30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51DECB"/>
  <w15:docId w15:val="{E1D395D1-C7C8-40F0-898E-3E902E61E0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686D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34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650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1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1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2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50</Words>
  <Characters>857</Characters>
  <Application>Microsoft Office Word</Application>
  <DocSecurity>0</DocSecurity>
  <Lines>7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n</dc:creator>
  <cp:lastModifiedBy>Ben</cp:lastModifiedBy>
  <cp:revision>2</cp:revision>
  <cp:lastPrinted>2019-09-17T06:36:00Z</cp:lastPrinted>
  <dcterms:created xsi:type="dcterms:W3CDTF">2019-12-05T11:29:00Z</dcterms:created>
  <dcterms:modified xsi:type="dcterms:W3CDTF">2019-12-05T11:29:00Z</dcterms:modified>
</cp:coreProperties>
</file>